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49208286"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1E5857" w:rsidRPr="001E5857">
        <w:rPr>
          <w:b/>
          <w:i/>
          <w:noProof/>
          <w:sz w:val="28"/>
        </w:rPr>
        <w:t>R4-241038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7B2185"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7B2185"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24D0397" w:rsidR="005F672A" w:rsidRPr="00410371" w:rsidRDefault="001E5857"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7B2185"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8B0BB4A" w:rsidR="005F672A" w:rsidRDefault="001B3DA2" w:rsidP="002A726E">
            <w:pPr>
              <w:pStyle w:val="CRCoverPage"/>
              <w:spacing w:after="0"/>
              <w:ind w:left="100"/>
              <w:rPr>
                <w:noProof/>
              </w:rPr>
            </w:pPr>
            <w:proofErr w:type="spellStart"/>
            <w:r w:rsidRPr="001B3DA2">
              <w:t>draftCR</w:t>
            </w:r>
            <w:proofErr w:type="spellEnd"/>
            <w:r w:rsidRPr="001B3DA2">
              <w:t xml:space="preserve"> on measurement requirements for NTN in Ka band</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109AD003" w:rsidR="005F672A" w:rsidRDefault="001B3DA2" w:rsidP="002A726E">
            <w:pPr>
              <w:pStyle w:val="CRCoverPage"/>
              <w:spacing w:after="0"/>
              <w:ind w:left="100"/>
              <w:rPr>
                <w:noProof/>
              </w:rPr>
            </w:pPr>
            <w:r w:rsidRPr="001B3DA2">
              <w:rPr>
                <w:noProof/>
              </w:rPr>
              <w:t>NR_NTN_enh-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94897B9" w:rsidR="005F672A" w:rsidRDefault="001B3DA2"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1F589F94" w:rsidR="00EB663E" w:rsidRPr="00EB663E" w:rsidRDefault="000C7357" w:rsidP="000C7357">
            <w:pPr>
              <w:pStyle w:val="CRCoverPage"/>
              <w:spacing w:after="0"/>
              <w:rPr>
                <w:lang w:eastAsia="zh-CN"/>
              </w:rPr>
            </w:pPr>
            <w:r>
              <w:rPr>
                <w:lang w:eastAsia="zh-CN"/>
              </w:rPr>
              <w:t>Based on RAN4#111 agreements, f</w:t>
            </w:r>
            <w:r w:rsidRPr="000C7357">
              <w:rPr>
                <w:lang w:eastAsia="zh-CN"/>
              </w:rPr>
              <w:t>or Type 2 UE, intra-satellite RRC re-establishment requirements do not apply when the cause for the RRC re-establishment is an inter-satellite HO failure</w:t>
            </w:r>
            <w:r>
              <w:rPr>
                <w:lang w:eastAsia="zh-CN"/>
              </w:rPr>
              <w:t>.</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3AB0AB6" w:rsidR="00BF723F" w:rsidRPr="00C55278" w:rsidRDefault="000C7357" w:rsidP="009E3FA8">
            <w:pPr>
              <w:pStyle w:val="CRCoverPage"/>
              <w:spacing w:after="0"/>
              <w:rPr>
                <w:rFonts w:cs="Arial"/>
                <w:noProof/>
                <w:lang w:eastAsia="zh-CN"/>
              </w:rPr>
            </w:pPr>
            <w:r>
              <w:rPr>
                <w:rFonts w:cs="Arial"/>
                <w:noProof/>
                <w:lang w:eastAsia="zh-CN"/>
              </w:rPr>
              <w:t xml:space="preserve">Clarifiy the applicability of the </w:t>
            </w:r>
            <w:r w:rsidRPr="000C7357">
              <w:rPr>
                <w:lang w:eastAsia="zh-CN"/>
              </w:rPr>
              <w:t>intra-satellite RRC re-establishment requirements</w:t>
            </w:r>
            <w:r>
              <w:rPr>
                <w:lang w:eastAsia="zh-CN"/>
              </w:rPr>
              <w:t xml:space="preserve"> based on the agreement. </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7BF99FB" w:rsidR="008C63FE" w:rsidRDefault="000C7357" w:rsidP="006F5A76">
            <w:pPr>
              <w:pStyle w:val="CRCoverPage"/>
              <w:spacing w:after="0"/>
              <w:rPr>
                <w:noProof/>
              </w:rPr>
            </w:pPr>
            <w:r>
              <w:t xml:space="preserve">Requirements improperly apply in scenarios where they should not.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4EAC262" w:rsidR="008C63FE" w:rsidRDefault="00286CF5" w:rsidP="008C63FE">
            <w:pPr>
              <w:pStyle w:val="CRCoverPage"/>
              <w:spacing w:after="0"/>
              <w:ind w:left="100"/>
              <w:rPr>
                <w:noProof/>
                <w:lang w:eastAsia="zh-CN"/>
              </w:rPr>
            </w:pPr>
            <w:r w:rsidRPr="009C5807">
              <w:rPr>
                <w:lang w:val="en-US" w:eastAsia="zh-CN"/>
              </w:rPr>
              <w:t>6.2</w:t>
            </w:r>
            <w:r>
              <w:rPr>
                <w:rFonts w:hint="eastAsia"/>
                <w:lang w:val="en-US" w:eastAsia="zh-CN"/>
              </w:rPr>
              <w:t>C</w:t>
            </w:r>
            <w:r w:rsidRPr="009C5807">
              <w:rPr>
                <w:lang w:val="en-US" w:eastAsia="zh-CN"/>
              </w:rPr>
              <w:t>.1.2.</w:t>
            </w:r>
            <w:r>
              <w:rPr>
                <w:lang w:val="en-US" w:eastAsia="zh-CN"/>
              </w:rPr>
              <w:t>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1516822" w:rsidR="008C63FE" w:rsidRDefault="000C7357" w:rsidP="008C63FE">
            <w:pPr>
              <w:pStyle w:val="CRCoverPage"/>
              <w:spacing w:after="0"/>
              <w:ind w:left="100"/>
              <w:rPr>
                <w:noProof/>
                <w:lang w:eastAsia="zh-CN"/>
              </w:rPr>
            </w:pPr>
            <w:r>
              <w:rPr>
                <w:rFonts w:hint="eastAsia"/>
                <w:noProof/>
                <w:lang w:eastAsia="zh-CN"/>
              </w:rPr>
              <w:t>T</w:t>
            </w:r>
            <w:r>
              <w:rPr>
                <w:noProof/>
                <w:lang w:eastAsia="zh-CN"/>
              </w:rPr>
              <w:t xml:space="preserve">he draftCR is based on the </w:t>
            </w:r>
            <w:r w:rsidR="00286CF5">
              <w:rPr>
                <w:noProof/>
                <w:lang w:eastAsia="zh-CN"/>
              </w:rPr>
              <w:t>baseline Big CR from moderator.</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4E46CB1E"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0CEB114C" w14:textId="77777777" w:rsidR="000C7357" w:rsidRPr="009C5807" w:rsidRDefault="000C7357" w:rsidP="000C7357">
      <w:pPr>
        <w:pStyle w:val="5"/>
        <w:rPr>
          <w:ins w:id="1" w:author="Author"/>
          <w:lang w:val="en-US" w:eastAsia="zh-CN"/>
        </w:rPr>
      </w:pPr>
      <w:ins w:id="2" w:author="Author">
        <w:r w:rsidRPr="009C5807">
          <w:rPr>
            <w:lang w:val="en-US" w:eastAsia="zh-CN"/>
          </w:rPr>
          <w:t>6.2</w:t>
        </w:r>
        <w:r>
          <w:rPr>
            <w:rFonts w:hint="eastAsia"/>
            <w:lang w:val="en-US" w:eastAsia="zh-CN"/>
          </w:rPr>
          <w:t>C</w:t>
        </w:r>
        <w:r w:rsidRPr="009C5807">
          <w:rPr>
            <w:lang w:val="en-US" w:eastAsia="zh-CN"/>
          </w:rPr>
          <w:t>.1.2.</w:t>
        </w:r>
        <w:r>
          <w:rPr>
            <w:lang w:val="en-US" w:eastAsia="zh-CN"/>
          </w:rPr>
          <w:t>2</w:t>
        </w:r>
        <w:r w:rsidRPr="009C5807">
          <w:rPr>
            <w:lang w:val="en-US" w:eastAsia="zh-CN"/>
          </w:rPr>
          <w:tab/>
          <w:t>UE Re-establishment delay requirement</w:t>
        </w:r>
        <w:r>
          <w:rPr>
            <w:lang w:val="en-US" w:eastAsia="zh-CN"/>
          </w:rPr>
          <w:t xml:space="preserve"> for VSAT</w:t>
        </w:r>
      </w:ins>
    </w:p>
    <w:p w14:paraId="31034A75" w14:textId="3A6FA37D" w:rsidR="000C7357" w:rsidRDefault="000C7357" w:rsidP="000C7357">
      <w:pPr>
        <w:rPr>
          <w:ins w:id="3" w:author="Huawei_111" w:date="2024-05-08T17:49:00Z"/>
          <w:lang w:val="en-US" w:eastAsia="zh-CN"/>
        </w:rPr>
      </w:pPr>
      <w:ins w:id="4" w:author="Author">
        <w:r w:rsidRPr="009C5807">
          <w:t xml:space="preserve">The requirements in this clause are applicable to both intra-frequency and inter-frequency </w:t>
        </w:r>
        <w:r>
          <w:t xml:space="preserve">RRC </w:t>
        </w:r>
        <w:r w:rsidRPr="009C5807">
          <w:rPr>
            <w:lang w:val="en-US" w:eastAsia="zh-CN"/>
          </w:rPr>
          <w:t>Re-establishment</w:t>
        </w:r>
        <w:r>
          <w:rPr>
            <w:lang w:val="en-US" w:eastAsia="zh-CN"/>
          </w:rPr>
          <w:t xml:space="preserve">. </w:t>
        </w:r>
      </w:ins>
    </w:p>
    <w:p w14:paraId="67DFCC66" w14:textId="3451D4C6" w:rsidR="00286CF5" w:rsidRDefault="00286CF5" w:rsidP="000C7357">
      <w:pPr>
        <w:rPr>
          <w:ins w:id="5" w:author="Author"/>
          <w:lang w:val="en-US" w:eastAsia="zh-CN"/>
        </w:rPr>
      </w:pPr>
      <w:ins w:id="6" w:author="Huawei_111" w:date="2024-05-08T17:49:00Z">
        <w:r w:rsidRPr="009C5807">
          <w:t xml:space="preserve">The requirements in this clause are </w:t>
        </w:r>
        <w:r>
          <w:t xml:space="preserve">not </w:t>
        </w:r>
        <w:r w:rsidRPr="009C5807">
          <w:t>applicable</w:t>
        </w:r>
        <w:r>
          <w:t xml:space="preserve"> for </w:t>
        </w:r>
      </w:ins>
      <w:ins w:id="7" w:author="Huawei_111" w:date="2024-05-08T17:50:00Z">
        <w:r>
          <w:t>VSAT</w:t>
        </w:r>
      </w:ins>
      <w:ins w:id="8" w:author="Huawei_111" w:date="2024-05-08T17:49:00Z">
        <w:r>
          <w:t xml:space="preserve"> indicating </w:t>
        </w:r>
      </w:ins>
      <w:ins w:id="9" w:author="Huawei_111" w:date="2024-05-24T07:30:00Z">
        <w:r w:rsidR="001E5857">
          <w:t>‘</w:t>
        </w:r>
        <w:r w:rsidR="001E5857" w:rsidRPr="00FF4867">
          <w:t>mechanical</w:t>
        </w:r>
        <w:r w:rsidR="001E5857">
          <w:t xml:space="preserve">’ via </w:t>
        </w:r>
        <w:r w:rsidR="001E5857" w:rsidRPr="001E5857">
          <w:rPr>
            <w:i/>
          </w:rPr>
          <w:t>ntn-VSAT-AntennaType-r18</w:t>
        </w:r>
      </w:ins>
      <w:ins w:id="10" w:author="Huawei_111" w:date="2024-05-08T17:50:00Z">
        <w:r>
          <w:t xml:space="preserve">, </w:t>
        </w:r>
      </w:ins>
      <w:ins w:id="11" w:author="Huawei_111" w:date="2024-05-08T17:52:00Z">
        <w:r>
          <w:t>if</w:t>
        </w:r>
      </w:ins>
      <w:ins w:id="12" w:author="Huawei_111" w:date="2024-05-08T17:50:00Z">
        <w:r>
          <w:t xml:space="preserve"> the </w:t>
        </w:r>
        <w:r w:rsidRPr="00286CF5">
          <w:t xml:space="preserve">RRC </w:t>
        </w:r>
      </w:ins>
      <w:ins w:id="13" w:author="Huawei_111" w:date="2024-05-08T17:53:00Z">
        <w:r>
          <w:t>R</w:t>
        </w:r>
      </w:ins>
      <w:ins w:id="14" w:author="Huawei_111" w:date="2024-05-08T17:50:00Z">
        <w:r w:rsidRPr="00286CF5">
          <w:t>e-establishment is initiated due to failure</w:t>
        </w:r>
      </w:ins>
      <w:ins w:id="15" w:author="Huawei_111" w:date="2024-05-08T17:51:00Z">
        <w:r>
          <w:t xml:space="preserve"> in </w:t>
        </w:r>
        <w:r w:rsidRPr="00286CF5">
          <w:t>handover</w:t>
        </w:r>
        <w:r>
          <w:t xml:space="preserve"> to </w:t>
        </w:r>
      </w:ins>
      <w:ins w:id="16" w:author="Huawei_111" w:date="2024-05-08T17:52:00Z">
        <w:r>
          <w:t xml:space="preserve">a different satellite than </w:t>
        </w:r>
      </w:ins>
      <w:ins w:id="17" w:author="Huawei_111" w:date="2024-05-23T16:33:00Z">
        <w:r w:rsidR="00753DBA">
          <w:rPr>
            <w:rFonts w:hint="eastAsia"/>
            <w:lang w:eastAsia="zh-CN"/>
          </w:rPr>
          <w:t>the</w:t>
        </w:r>
        <w:bookmarkStart w:id="18" w:name="_GoBack"/>
        <w:bookmarkEnd w:id="18"/>
        <w:r w:rsidR="00753DBA">
          <w:t xml:space="preserve"> satellite which </w:t>
        </w:r>
      </w:ins>
      <w:ins w:id="19" w:author="Huawei_111" w:date="2024-05-08T17:52:00Z">
        <w:r>
          <w:t>serves the source serving cell.</w:t>
        </w:r>
      </w:ins>
    </w:p>
    <w:p w14:paraId="172E5CB8" w14:textId="5FF78BF5" w:rsidR="00BF7239" w:rsidRPr="000C7357" w:rsidRDefault="000C7357" w:rsidP="00BF7239">
      <w:ins w:id="20" w:author="Author">
        <w:r>
          <w:rPr>
            <w:rFonts w:hint="eastAsia"/>
            <w:lang w:val="en-US" w:eastAsia="zh-CN"/>
          </w:rPr>
          <w:t>The</w:t>
        </w:r>
        <w:r>
          <w:rPr>
            <w:lang w:val="en-US"/>
          </w:rPr>
          <w:t xml:space="preserve"> requirements in clause </w:t>
        </w:r>
        <w:r w:rsidRPr="00857D6B">
          <w:rPr>
            <w:lang w:val="en-US"/>
          </w:rPr>
          <w:t>6.2C.1.2.1</w:t>
        </w:r>
        <w:r>
          <w:rPr>
            <w:lang w:val="en-US"/>
          </w:rPr>
          <w:t xml:space="preserve"> shall apply</w:t>
        </w:r>
        <w:r>
          <w:t xml:space="preserve">, provided that the serving cell and the </w:t>
        </w:r>
        <w:r>
          <w:rPr>
            <w:rFonts w:eastAsia="MS Mincho"/>
          </w:rPr>
          <w:t>target</w:t>
        </w:r>
        <w:r>
          <w:t xml:space="preserve"> cell are served by the same satellite, and UE is not configured to measure a different satellite for RRC </w:t>
        </w:r>
        <w:r w:rsidRPr="009C5807">
          <w:rPr>
            <w:lang w:val="en-US" w:eastAsia="zh-CN"/>
          </w:rPr>
          <w:t>Re-establishment</w:t>
        </w:r>
        <w:r>
          <w:rPr>
            <w:lang w:val="en-US" w:eastAsia="zh-CN"/>
          </w:rPr>
          <w:t>.</w:t>
        </w:r>
      </w:ins>
    </w:p>
    <w:p w14:paraId="3E6490BD" w14:textId="48E9D96B"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0C7357">
        <w:rPr>
          <w:rFonts w:eastAsia="宋体"/>
          <w:noProof/>
          <w:highlight w:val="yellow"/>
          <w:lang w:eastAsia="zh-CN"/>
        </w:rPr>
        <w:t>1</w:t>
      </w:r>
      <w:r w:rsidRPr="000F7347">
        <w:rPr>
          <w:rFonts w:eastAsia="宋体"/>
          <w:noProof/>
          <w:highlight w:val="yellow"/>
          <w:lang w:eastAsia="zh-CN"/>
        </w:rPr>
        <w:t>&gt;</w:t>
      </w:r>
    </w:p>
    <w:p w14:paraId="605006D1" w14:textId="77777777" w:rsidR="002A1001" w:rsidRPr="002A1001" w:rsidRDefault="002A1001" w:rsidP="00CB68EB">
      <w:pPr>
        <w:spacing w:before="120" w:after="120"/>
        <w:jc w:val="center"/>
        <w:rPr>
          <w:rFonts w:eastAsia="宋体"/>
          <w:noProof/>
          <w:highlight w:val="yellow"/>
          <w:lang w:eastAsia="zh-CN"/>
        </w:rPr>
      </w:pPr>
    </w:p>
    <w:sectPr w:rsidR="002A1001" w:rsidRPr="002A100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F4730" w14:textId="77777777" w:rsidR="00013D0D" w:rsidRDefault="00013D0D">
      <w:r>
        <w:separator/>
      </w:r>
    </w:p>
  </w:endnote>
  <w:endnote w:type="continuationSeparator" w:id="0">
    <w:p w14:paraId="2B45B431" w14:textId="77777777" w:rsidR="00013D0D" w:rsidRDefault="00013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default"/>
    <w:sig w:usb0="00000000"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8E2CB" w14:textId="77777777" w:rsidR="00013D0D" w:rsidRDefault="00013D0D">
      <w:r>
        <w:separator/>
      </w:r>
    </w:p>
  </w:footnote>
  <w:footnote w:type="continuationSeparator" w:id="0">
    <w:p w14:paraId="6789BDA1" w14:textId="77777777" w:rsidR="00013D0D" w:rsidRDefault="00013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5"/>
  </w:num>
  <w:num w:numId="3">
    <w:abstractNumId w:val="4"/>
  </w:num>
  <w:num w:numId="4">
    <w:abstractNumId w:val="5"/>
  </w:num>
  <w:num w:numId="5">
    <w:abstractNumId w:val="0"/>
  </w:num>
  <w:num w:numId="6">
    <w:abstractNumId w:val="6"/>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3"/>
  </w:num>
  <w:num w:numId="15">
    <w:abstractNumId w:val="11"/>
  </w:num>
  <w:num w:numId="16">
    <w:abstractNumId w:val="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13D0D"/>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598"/>
    <w:rsid w:val="000C7357"/>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23B"/>
    <w:rsid w:val="00191A22"/>
    <w:rsid w:val="00192C46"/>
    <w:rsid w:val="001949A8"/>
    <w:rsid w:val="001A08B3"/>
    <w:rsid w:val="001A27BD"/>
    <w:rsid w:val="001A547E"/>
    <w:rsid w:val="001A5AAA"/>
    <w:rsid w:val="001A6653"/>
    <w:rsid w:val="001A7B60"/>
    <w:rsid w:val="001B185C"/>
    <w:rsid w:val="001B2889"/>
    <w:rsid w:val="001B3DA2"/>
    <w:rsid w:val="001B4F19"/>
    <w:rsid w:val="001B52F0"/>
    <w:rsid w:val="001B6274"/>
    <w:rsid w:val="001B7A65"/>
    <w:rsid w:val="001C3011"/>
    <w:rsid w:val="001C6FB2"/>
    <w:rsid w:val="001D1A3D"/>
    <w:rsid w:val="001D76B5"/>
    <w:rsid w:val="001E2CBA"/>
    <w:rsid w:val="001E3BED"/>
    <w:rsid w:val="001E3C8B"/>
    <w:rsid w:val="001E41BE"/>
    <w:rsid w:val="001E41F3"/>
    <w:rsid w:val="001E5857"/>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6CF5"/>
    <w:rsid w:val="00287B35"/>
    <w:rsid w:val="00292AE8"/>
    <w:rsid w:val="00295233"/>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C7CC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3DBA"/>
    <w:rsid w:val="00756248"/>
    <w:rsid w:val="00763841"/>
    <w:rsid w:val="0076464A"/>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2185"/>
    <w:rsid w:val="007B512A"/>
    <w:rsid w:val="007C2097"/>
    <w:rsid w:val="007C7064"/>
    <w:rsid w:val="007C726A"/>
    <w:rsid w:val="007D6A07"/>
    <w:rsid w:val="007E2FA0"/>
    <w:rsid w:val="007E39EE"/>
    <w:rsid w:val="007E4CFC"/>
    <w:rsid w:val="007F0E29"/>
    <w:rsid w:val="007F2282"/>
    <w:rsid w:val="007F23F1"/>
    <w:rsid w:val="007F7259"/>
    <w:rsid w:val="007F7BA1"/>
    <w:rsid w:val="008008C0"/>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E4509"/>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D7969"/>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E949D74F-3705-4BEF-BB46-4F5D6641E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57</TotalTime>
  <Pages>2</Pages>
  <Words>421</Words>
  <Characters>2403</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27</cp:revision>
  <cp:lastPrinted>1900-01-01T08:00:00Z</cp:lastPrinted>
  <dcterms:created xsi:type="dcterms:W3CDTF">2022-08-23T15:21:00Z</dcterms:created>
  <dcterms:modified xsi:type="dcterms:W3CDTF">2024-05-2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jDeTm8e6tmBck+72An6r04SRbjA0lsmOruExXrQKKgUDcL+VMSCa31femY9/3KOrWhWHVM
jBE2fbpYK/ezdhD677eunIXDwmEAq2xSzS4i3ITTA+zEk7rsIxjWqe6hL8/LC7m60OOcq8Fp
sN1krFvPvm1HHpwQRYqlXHIIk4ZqNPZxr69UQALfy6k4ysJ/zXz2sCquDH6+WF/KUaTfApCp
lrV2ZUDdFNbIc+rlWK</vt:lpwstr>
  </property>
  <property fmtid="{D5CDD505-2E9C-101B-9397-08002B2CF9AE}" pid="22" name="_2015_ms_pID_7253431">
    <vt:lpwstr>6THt7XN4vRzdlf4G9KNpC2WPFd+DC1d8E/iCqmmR3CUZVt1MjAjChB
WDztj03mKBKeJN426MkE3e47qrqI8Go7oyXJqv7JIlij1sbfI9Rt5gSsAFU1Y043WTg5wCwK
WSX0zcuXnCMxK76Ukp6de5VvqbYHCTG1SfFbn6ByzxR5xk9LLj3hjSD61lPMoJPOtkozg7FC
r357do6v8rhMs1XaEO6NK3LQTy9W8xKSZJfE</vt:lpwstr>
  </property>
  <property fmtid="{D5CDD505-2E9C-101B-9397-08002B2CF9AE}" pid="23" name="_2015_ms_pID_7253432">
    <vt:lpwstr>i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